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7161" w:rsidRPr="006E7161" w:rsidRDefault="006A738F" w:rsidP="0001365C">
      <w:pPr>
        <w:spacing w:after="0"/>
        <w:rPr>
          <w:rFonts w:ascii="Times New Roman" w:hAnsi="Times New Roman" w:cs="Times New Roman"/>
          <w:i/>
          <w:sz w:val="28"/>
        </w:rPr>
      </w:pPr>
      <w:r w:rsidRPr="006E7161">
        <w:rPr>
          <w:rFonts w:ascii="Times New Roman" w:hAnsi="Times New Roman" w:cs="Times New Roman"/>
          <w:b/>
          <w:sz w:val="32"/>
        </w:rPr>
        <w:t>Michael W. McClure</w:t>
      </w:r>
      <w:r w:rsidR="006E7161" w:rsidRPr="006E7161">
        <w:rPr>
          <w:rFonts w:ascii="Times New Roman" w:hAnsi="Times New Roman" w:cs="Times New Roman"/>
          <w:sz w:val="32"/>
        </w:rPr>
        <w:t>,</w:t>
      </w:r>
      <w:r w:rsidR="006E7161" w:rsidRPr="006E7161">
        <w:rPr>
          <w:rFonts w:ascii="Times New Roman" w:hAnsi="Times New Roman" w:cs="Times New Roman"/>
          <w:b/>
          <w:sz w:val="32"/>
        </w:rPr>
        <w:t xml:space="preserve"> </w:t>
      </w:r>
      <w:r w:rsidR="00F01C2A">
        <w:rPr>
          <w:rFonts w:ascii="Times New Roman" w:hAnsi="Times New Roman" w:cs="Times New Roman"/>
          <w:i/>
          <w:sz w:val="28"/>
        </w:rPr>
        <w:t>Machine Operator</w:t>
      </w:r>
    </w:p>
    <w:p w:rsidR="006A738F" w:rsidRPr="006E7161" w:rsidRDefault="006E7161" w:rsidP="006E7161">
      <w:pPr>
        <w:tabs>
          <w:tab w:val="right" w:pos="9360"/>
        </w:tabs>
        <w:spacing w:after="0"/>
        <w:rPr>
          <w:rFonts w:ascii="Times New Roman" w:hAnsi="Times New Roman" w:cs="Times New Roman"/>
          <w:b/>
          <w:sz w:val="32"/>
        </w:rPr>
      </w:pPr>
      <w:r w:rsidRPr="006E7161">
        <w:rPr>
          <w:rFonts w:ascii="Times New Roman" w:hAnsi="Times New Roman" w:cs="Times New Roman"/>
        </w:rPr>
        <w:t>mmclure@wwrfresource.com</w:t>
      </w:r>
      <w:r w:rsidRPr="006E7161">
        <w:rPr>
          <w:rFonts w:ascii="Times New Roman" w:hAnsi="Times New Roman" w:cs="Times New Roman"/>
          <w:b/>
          <w:sz w:val="32"/>
        </w:rPr>
        <w:tab/>
      </w:r>
      <w:r w:rsidR="00F01C2A">
        <w:rPr>
          <w:rFonts w:ascii="Times New Roman" w:hAnsi="Times New Roman" w:cs="Times New Roman"/>
          <w:i/>
        </w:rPr>
        <w:t>Mobile</w:t>
      </w:r>
      <w:r w:rsidR="006A738F" w:rsidRPr="006E7161">
        <w:rPr>
          <w:rFonts w:ascii="Times New Roman" w:hAnsi="Times New Roman" w:cs="Times New Roman"/>
          <w:i/>
        </w:rPr>
        <w:t xml:space="preserve">: </w:t>
      </w:r>
      <w:r w:rsidR="006A738F" w:rsidRPr="006E7161">
        <w:rPr>
          <w:rFonts w:ascii="Times New Roman" w:hAnsi="Times New Roman" w:cs="Times New Roman"/>
        </w:rPr>
        <w:t xml:space="preserve">(316) </w:t>
      </w:r>
      <w:r w:rsidR="00F01C2A">
        <w:rPr>
          <w:rFonts w:ascii="Times New Roman" w:hAnsi="Times New Roman" w:cs="Times New Roman"/>
        </w:rPr>
        <w:t>730-3476</w:t>
      </w:r>
    </w:p>
    <w:p w:rsidR="006A738F" w:rsidRPr="006E7161" w:rsidRDefault="006E7161" w:rsidP="006E7161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6E7161">
        <w:rPr>
          <w:rFonts w:ascii="Times New Roman" w:hAnsi="Times New Roman" w:cs="Times New Roman"/>
        </w:rPr>
        <w:tab/>
      </w:r>
      <w:r w:rsidR="006A738F" w:rsidRPr="006E7161">
        <w:rPr>
          <w:rFonts w:ascii="Times New Roman" w:hAnsi="Times New Roman" w:cs="Times New Roman"/>
        </w:rPr>
        <w:t>Wichita, KS</w:t>
      </w:r>
    </w:p>
    <w:p w:rsidR="006A738F" w:rsidRPr="006E7161" w:rsidRDefault="006A738F" w:rsidP="006E7161">
      <w:pPr>
        <w:spacing w:after="0"/>
        <w:rPr>
          <w:rFonts w:ascii="Times New Roman" w:hAnsi="Times New Roman" w:cs="Times New Roman"/>
          <w:b/>
          <w:smallCaps/>
        </w:rPr>
      </w:pPr>
      <w:r w:rsidRPr="006E7161">
        <w:rPr>
          <w:rFonts w:ascii="Times New Roman" w:hAnsi="Times New Roman" w:cs="Times New Roman"/>
          <w:b/>
          <w:smallCaps/>
        </w:rPr>
        <w:t>Summary of Qualifications</w:t>
      </w:r>
    </w:p>
    <w:p w:rsidR="006A738F" w:rsidRPr="006E7161" w:rsidRDefault="006A738F" w:rsidP="000136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E7161">
        <w:rPr>
          <w:rFonts w:ascii="Times New Roman" w:hAnsi="Times New Roman" w:cs="Times New Roman"/>
        </w:rPr>
        <w:t xml:space="preserve">Over 6 years’ experience </w:t>
      </w:r>
      <w:r w:rsidR="00F01C2A">
        <w:rPr>
          <w:rFonts w:ascii="Times New Roman" w:hAnsi="Times New Roman" w:cs="Times New Roman"/>
        </w:rPr>
        <w:t xml:space="preserve">manufacturing and packaging products for </w:t>
      </w:r>
      <w:r w:rsidRPr="006E7161">
        <w:rPr>
          <w:rFonts w:ascii="Times New Roman" w:hAnsi="Times New Roman" w:cs="Times New Roman"/>
        </w:rPr>
        <w:t>the United States and abroad.</w:t>
      </w:r>
    </w:p>
    <w:p w:rsidR="00F01C2A" w:rsidRDefault="006A738F" w:rsidP="000136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E7161">
        <w:rPr>
          <w:rFonts w:ascii="Times New Roman" w:hAnsi="Times New Roman" w:cs="Times New Roman"/>
        </w:rPr>
        <w:t xml:space="preserve">Excels in </w:t>
      </w:r>
      <w:r w:rsidR="00F01C2A">
        <w:rPr>
          <w:rFonts w:ascii="Times New Roman" w:hAnsi="Times New Roman" w:cs="Times New Roman"/>
        </w:rPr>
        <w:t>manufacturing environments where speed and accuracy are essential.</w:t>
      </w:r>
    </w:p>
    <w:p w:rsidR="006A738F" w:rsidRPr="006E7161" w:rsidRDefault="00F01C2A" w:rsidP="000136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s a high level of attention to detail while operating machinery and equipment.</w:t>
      </w:r>
    </w:p>
    <w:p w:rsidR="0001365C" w:rsidRPr="006E7161" w:rsidRDefault="00F01C2A" w:rsidP="000136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le to troubleshoot and diagnose complex problems in order to maintain productions</w:t>
      </w:r>
    </w:p>
    <w:p w:rsidR="00F01C2A" w:rsidRDefault="00F01C2A" w:rsidP="00F01C2A">
      <w:pPr>
        <w:rPr>
          <w:rFonts w:ascii="Times New Roman" w:hAnsi="Times New Roman" w:cs="Times New Roman"/>
          <w:b/>
          <w:smallCaps/>
        </w:rPr>
      </w:pPr>
      <w:r w:rsidRPr="00F01C2A">
        <w:rPr>
          <w:rFonts w:ascii="Times New Roman" w:hAnsi="Times New Roman" w:cs="Times New Roman"/>
          <w:b/>
          <w:smallCaps/>
        </w:rPr>
        <w:t>Skill Profile</w:t>
      </w:r>
    </w:p>
    <w:p w:rsidR="00F01C2A" w:rsidRDefault="00F01C2A" w:rsidP="00F01C2A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  <w:sectPr w:rsidR="00F01C2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01C2A" w:rsidRPr="00F01C2A" w:rsidRDefault="00F01C2A" w:rsidP="00F01C2A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F01C2A">
        <w:rPr>
          <w:rFonts w:ascii="Times New Roman" w:hAnsi="Times New Roman" w:cs="Times New Roman"/>
        </w:rPr>
        <w:lastRenderedPageBreak/>
        <w:t>Brake presses</w:t>
      </w:r>
    </w:p>
    <w:p w:rsidR="00F01C2A" w:rsidRPr="00F01C2A" w:rsidRDefault="00F01C2A" w:rsidP="00F01C2A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proofErr w:type="spellStart"/>
      <w:r w:rsidRPr="00F01C2A">
        <w:rPr>
          <w:rFonts w:ascii="Times New Roman" w:hAnsi="Times New Roman" w:cs="Times New Roman"/>
        </w:rPr>
        <w:t>Komax</w:t>
      </w:r>
      <w:proofErr w:type="spellEnd"/>
      <w:r w:rsidRPr="00F01C2A">
        <w:rPr>
          <w:rFonts w:ascii="Times New Roman" w:hAnsi="Times New Roman" w:cs="Times New Roman"/>
        </w:rPr>
        <w:t xml:space="preserve"> Gamma 263 Series Wire Cutters</w:t>
      </w:r>
    </w:p>
    <w:p w:rsidR="00F01C2A" w:rsidRPr="00F01C2A" w:rsidRDefault="00F01C2A" w:rsidP="00F01C2A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F01C2A">
        <w:rPr>
          <w:rFonts w:ascii="Times New Roman" w:hAnsi="Times New Roman" w:cs="Times New Roman"/>
        </w:rPr>
        <w:t>Wire Terminal Applications</w:t>
      </w:r>
    </w:p>
    <w:p w:rsidR="00F01C2A" w:rsidRPr="00F01C2A" w:rsidRDefault="00F01C2A" w:rsidP="00F01C2A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F01C2A">
        <w:rPr>
          <w:rFonts w:ascii="Times New Roman" w:hAnsi="Times New Roman" w:cs="Times New Roman"/>
        </w:rPr>
        <w:lastRenderedPageBreak/>
        <w:t>GEM Pr</w:t>
      </w:r>
      <w:r>
        <w:rPr>
          <w:rFonts w:ascii="Times New Roman" w:hAnsi="Times New Roman" w:cs="Times New Roman"/>
        </w:rPr>
        <w:t>inters</w:t>
      </w:r>
    </w:p>
    <w:p w:rsidR="00F01C2A" w:rsidRDefault="00F01C2A" w:rsidP="00F01C2A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F01C2A">
        <w:rPr>
          <w:rFonts w:ascii="Times New Roman" w:hAnsi="Times New Roman" w:cs="Times New Roman"/>
        </w:rPr>
        <w:t>Drill Press Operator</w:t>
      </w:r>
    </w:p>
    <w:p w:rsidR="00F01C2A" w:rsidRDefault="00F01C2A" w:rsidP="00F01C2A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imp-to-crimp operations</w:t>
      </w:r>
    </w:p>
    <w:p w:rsidR="00F01C2A" w:rsidRDefault="00F01C2A" w:rsidP="006E7161">
      <w:pPr>
        <w:spacing w:after="0"/>
        <w:rPr>
          <w:rFonts w:ascii="Times New Roman" w:hAnsi="Times New Roman" w:cs="Times New Roman"/>
          <w:b/>
          <w:smallCaps/>
        </w:rPr>
        <w:sectPr w:rsidR="00F01C2A" w:rsidSect="00F01C2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6A738F" w:rsidRPr="006E7161" w:rsidRDefault="006A738F" w:rsidP="00F01C2A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6E7161">
        <w:rPr>
          <w:rFonts w:ascii="Times New Roman" w:hAnsi="Times New Roman" w:cs="Times New Roman"/>
          <w:b/>
          <w:smallCaps/>
        </w:rPr>
        <w:lastRenderedPageBreak/>
        <w:t>Professional Experience</w:t>
      </w:r>
    </w:p>
    <w:p w:rsidR="00F01C2A" w:rsidRPr="006E7161" w:rsidRDefault="00F01C2A" w:rsidP="00F01C2A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Wire Cutter</w:t>
      </w:r>
      <w:r w:rsidRPr="006E7161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2017 – Present</w:t>
      </w:r>
      <w:r w:rsidRPr="006E7161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Martin Interconnect</w:t>
      </w:r>
      <w:r w:rsidRPr="006E7161">
        <w:rPr>
          <w:rFonts w:ascii="Times New Roman" w:hAnsi="Times New Roman" w:cs="Times New Roman"/>
        </w:rPr>
        <w:t xml:space="preserve"> – </w:t>
      </w:r>
      <w:r>
        <w:rPr>
          <w:rFonts w:ascii="Times New Roman" w:hAnsi="Times New Roman" w:cs="Times New Roman"/>
        </w:rPr>
        <w:t>Wichita</w:t>
      </w:r>
      <w:r w:rsidRPr="006E7161">
        <w:rPr>
          <w:rFonts w:ascii="Times New Roman" w:hAnsi="Times New Roman" w:cs="Times New Roman"/>
        </w:rPr>
        <w:t xml:space="preserve">, KS </w:t>
      </w:r>
    </w:p>
    <w:p w:rsidR="00F01C2A" w:rsidRDefault="00F01C2A" w:rsidP="00F01C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erate up to 8 wire cutting machines from 10G and up to 22G.</w:t>
      </w:r>
    </w:p>
    <w:p w:rsidR="00F01C2A" w:rsidRDefault="00F01C2A" w:rsidP="00F01C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oubleshoot both wire cutting</w:t>
      </w:r>
      <w:bookmarkStart w:id="0" w:name="_GoBack"/>
      <w:bookmarkEnd w:id="0"/>
      <w:r>
        <w:rPr>
          <w:rFonts w:ascii="Times New Roman" w:hAnsi="Times New Roman" w:cs="Times New Roman"/>
        </w:rPr>
        <w:t xml:space="preserve"> and printing machine problems for wire cutting department.</w:t>
      </w:r>
    </w:p>
    <w:p w:rsidR="00F01C2A" w:rsidRDefault="00F01C2A" w:rsidP="00F01C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ish several thousand pieces per shift according to order specification.</w:t>
      </w:r>
    </w:p>
    <w:p w:rsidR="00F01C2A" w:rsidRDefault="00F01C2A" w:rsidP="00F01C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e and replace wire spools and barrels to maintain continuous production.</w:t>
      </w:r>
    </w:p>
    <w:p w:rsidR="00F01C2A" w:rsidRDefault="00F01C2A" w:rsidP="00F01C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dentify reusable and recyclable scraps to minimize waste and save money.</w:t>
      </w:r>
    </w:p>
    <w:p w:rsidR="006A738F" w:rsidRPr="006E7161" w:rsidRDefault="006A738F" w:rsidP="006E7161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6E7161">
        <w:rPr>
          <w:rFonts w:ascii="Times New Roman" w:hAnsi="Times New Roman" w:cs="Times New Roman"/>
          <w:i/>
        </w:rPr>
        <w:t>Shipping Supervisor</w:t>
      </w:r>
      <w:r w:rsidR="0001365C" w:rsidRPr="006E7161">
        <w:rPr>
          <w:rFonts w:ascii="Times New Roman" w:hAnsi="Times New Roman" w:cs="Times New Roman"/>
        </w:rPr>
        <w:t xml:space="preserve">, </w:t>
      </w:r>
      <w:r w:rsidRPr="006E7161">
        <w:rPr>
          <w:rFonts w:ascii="Times New Roman" w:hAnsi="Times New Roman" w:cs="Times New Roman"/>
        </w:rPr>
        <w:t>2008-2012</w:t>
      </w:r>
      <w:r w:rsidR="006E7161" w:rsidRPr="006E7161">
        <w:rPr>
          <w:rFonts w:ascii="Times New Roman" w:hAnsi="Times New Roman" w:cs="Times New Roman"/>
        </w:rPr>
        <w:tab/>
      </w:r>
      <w:r w:rsidRPr="006E7161">
        <w:rPr>
          <w:rFonts w:ascii="Times New Roman" w:hAnsi="Times New Roman" w:cs="Times New Roman"/>
        </w:rPr>
        <w:t xml:space="preserve">Impact Design – Lansing, KS </w:t>
      </w:r>
    </w:p>
    <w:p w:rsidR="006A738F" w:rsidRPr="006E7161" w:rsidRDefault="006A738F" w:rsidP="0001365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6E7161">
        <w:rPr>
          <w:rFonts w:ascii="Times New Roman" w:hAnsi="Times New Roman" w:cs="Times New Roman"/>
        </w:rPr>
        <w:t xml:space="preserve">Supervised 13 employees </w:t>
      </w:r>
      <w:r w:rsidR="0001365C" w:rsidRPr="006E7161">
        <w:rPr>
          <w:rFonts w:ascii="Times New Roman" w:hAnsi="Times New Roman" w:cs="Times New Roman"/>
        </w:rPr>
        <w:t>and organized an assembly line method for processing orders.</w:t>
      </w:r>
    </w:p>
    <w:p w:rsidR="006A738F" w:rsidRPr="006E7161" w:rsidRDefault="006A738F" w:rsidP="0001365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6E7161">
        <w:rPr>
          <w:rFonts w:ascii="Times New Roman" w:hAnsi="Times New Roman" w:cs="Times New Roman"/>
        </w:rPr>
        <w:t xml:space="preserve">Operated computer systems for UPS Worldwide Shipping, </w:t>
      </w:r>
      <w:proofErr w:type="spellStart"/>
      <w:r w:rsidRPr="006E7161">
        <w:rPr>
          <w:rFonts w:ascii="Times New Roman" w:hAnsi="Times New Roman" w:cs="Times New Roman"/>
        </w:rPr>
        <w:t>FedEX</w:t>
      </w:r>
      <w:proofErr w:type="spellEnd"/>
      <w:r w:rsidRPr="006E7161">
        <w:rPr>
          <w:rFonts w:ascii="Times New Roman" w:hAnsi="Times New Roman" w:cs="Times New Roman"/>
        </w:rPr>
        <w:t xml:space="preserve"> Ship Manager, and O-Moss systems.</w:t>
      </w:r>
    </w:p>
    <w:p w:rsidR="006A738F" w:rsidRPr="006E7161" w:rsidRDefault="006A738F" w:rsidP="0001365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6E7161">
        <w:rPr>
          <w:rFonts w:ascii="Times New Roman" w:hAnsi="Times New Roman" w:cs="Times New Roman"/>
        </w:rPr>
        <w:t>Processed statewide an</w:t>
      </w:r>
      <w:r w:rsidR="0001365C" w:rsidRPr="006E7161">
        <w:rPr>
          <w:rFonts w:ascii="Times New Roman" w:hAnsi="Times New Roman" w:cs="Times New Roman"/>
        </w:rPr>
        <w:t>d international shipping orders using proprietary systems.</w:t>
      </w:r>
    </w:p>
    <w:p w:rsidR="0001365C" w:rsidRPr="006E7161" w:rsidRDefault="0001365C" w:rsidP="006E7161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6E7161">
        <w:rPr>
          <w:rFonts w:ascii="Times New Roman" w:hAnsi="Times New Roman" w:cs="Times New Roman"/>
          <w:i/>
        </w:rPr>
        <w:t>Director’s Assistant</w:t>
      </w:r>
      <w:r w:rsidRPr="006E7161">
        <w:rPr>
          <w:rFonts w:ascii="Times New Roman" w:hAnsi="Times New Roman" w:cs="Times New Roman"/>
        </w:rPr>
        <w:t xml:space="preserve">, </w:t>
      </w:r>
      <w:r w:rsidR="006E7161" w:rsidRPr="006E7161">
        <w:rPr>
          <w:rFonts w:ascii="Times New Roman" w:hAnsi="Times New Roman" w:cs="Times New Roman"/>
        </w:rPr>
        <w:t>2004-2006</w:t>
      </w:r>
      <w:r w:rsidR="006E7161" w:rsidRPr="006E7161">
        <w:rPr>
          <w:rFonts w:ascii="Times New Roman" w:hAnsi="Times New Roman" w:cs="Times New Roman"/>
        </w:rPr>
        <w:tab/>
      </w:r>
      <w:proofErr w:type="spellStart"/>
      <w:r w:rsidRPr="006E7161">
        <w:rPr>
          <w:rFonts w:ascii="Times New Roman" w:hAnsi="Times New Roman" w:cs="Times New Roman"/>
        </w:rPr>
        <w:t>InnerChange</w:t>
      </w:r>
      <w:proofErr w:type="spellEnd"/>
      <w:r w:rsidRPr="006E7161">
        <w:rPr>
          <w:rFonts w:ascii="Times New Roman" w:hAnsi="Times New Roman" w:cs="Times New Roman"/>
        </w:rPr>
        <w:t xml:space="preserve"> Freedom Initiative – Ellsworth, KS</w:t>
      </w:r>
    </w:p>
    <w:p w:rsidR="0001365C" w:rsidRPr="006E7161" w:rsidRDefault="0001365C" w:rsidP="0001365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E7161">
        <w:rPr>
          <w:rFonts w:ascii="Times New Roman" w:hAnsi="Times New Roman" w:cs="Times New Roman"/>
        </w:rPr>
        <w:t>Performed general office duties including filing and handling correspondence with public donations.</w:t>
      </w:r>
    </w:p>
    <w:p w:rsidR="0001365C" w:rsidRPr="006E7161" w:rsidRDefault="0001365C" w:rsidP="0001365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E7161">
        <w:rPr>
          <w:rFonts w:ascii="Times New Roman" w:hAnsi="Times New Roman" w:cs="Times New Roman"/>
        </w:rPr>
        <w:t>Assisted in developing and implementing plans and goals for the program.</w:t>
      </w:r>
    </w:p>
    <w:p w:rsidR="0001365C" w:rsidRPr="006E7161" w:rsidRDefault="0001365C" w:rsidP="0001365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E7161">
        <w:rPr>
          <w:rFonts w:ascii="Times New Roman" w:hAnsi="Times New Roman" w:cs="Times New Roman"/>
        </w:rPr>
        <w:t>Worked with the Director to coordinate and supervise daily operations.</w:t>
      </w:r>
    </w:p>
    <w:p w:rsidR="00981E4A" w:rsidRPr="006E7161" w:rsidRDefault="00981E4A" w:rsidP="00981E4A">
      <w:pPr>
        <w:spacing w:after="0"/>
        <w:rPr>
          <w:rFonts w:ascii="Times New Roman" w:hAnsi="Times New Roman" w:cs="Times New Roman"/>
          <w:b/>
          <w:smallCaps/>
        </w:rPr>
      </w:pPr>
      <w:r w:rsidRPr="006E7161">
        <w:rPr>
          <w:rFonts w:ascii="Times New Roman" w:hAnsi="Times New Roman" w:cs="Times New Roman"/>
          <w:b/>
          <w:smallCaps/>
        </w:rPr>
        <w:t>Additional Experience</w:t>
      </w:r>
    </w:p>
    <w:p w:rsidR="00981E4A" w:rsidRPr="00F01C2A" w:rsidRDefault="00981E4A" w:rsidP="00F01C2A">
      <w:pPr>
        <w:pStyle w:val="ListParagraph"/>
        <w:numPr>
          <w:ilvl w:val="0"/>
          <w:numId w:val="10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F01C2A">
        <w:rPr>
          <w:rFonts w:ascii="Times New Roman" w:hAnsi="Times New Roman" w:cs="Times New Roman"/>
          <w:i/>
        </w:rPr>
        <w:t>Professional Barber</w:t>
      </w:r>
      <w:r w:rsidRPr="00F01C2A">
        <w:rPr>
          <w:rFonts w:ascii="Times New Roman" w:hAnsi="Times New Roman" w:cs="Times New Roman"/>
        </w:rPr>
        <w:t>, Manpower Barbering</w:t>
      </w:r>
      <w:r w:rsidRPr="00F01C2A">
        <w:rPr>
          <w:rFonts w:ascii="Times New Roman" w:hAnsi="Times New Roman" w:cs="Times New Roman"/>
        </w:rPr>
        <w:tab/>
        <w:t>1990-1998</w:t>
      </w:r>
    </w:p>
    <w:p w:rsidR="00981E4A" w:rsidRPr="00F01C2A" w:rsidRDefault="00981E4A" w:rsidP="00F01C2A">
      <w:pPr>
        <w:pStyle w:val="ListParagraph"/>
        <w:numPr>
          <w:ilvl w:val="0"/>
          <w:numId w:val="10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F01C2A">
        <w:rPr>
          <w:rFonts w:ascii="Times New Roman" w:hAnsi="Times New Roman" w:cs="Times New Roman"/>
          <w:i/>
        </w:rPr>
        <w:t>Assistant Manager</w:t>
      </w:r>
      <w:r w:rsidRPr="00F01C2A">
        <w:rPr>
          <w:rFonts w:ascii="Times New Roman" w:hAnsi="Times New Roman" w:cs="Times New Roman"/>
        </w:rPr>
        <w:t>, State of Kansas</w:t>
      </w:r>
      <w:r w:rsidRPr="00F01C2A">
        <w:rPr>
          <w:rFonts w:ascii="Times New Roman" w:hAnsi="Times New Roman" w:cs="Times New Roman"/>
        </w:rPr>
        <w:tab/>
        <w:t>1986-1992</w:t>
      </w:r>
    </w:p>
    <w:p w:rsidR="00981E4A" w:rsidRPr="006E7161" w:rsidRDefault="00981E4A" w:rsidP="00F01C2A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6E7161">
        <w:rPr>
          <w:rFonts w:ascii="Times New Roman" w:hAnsi="Times New Roman" w:cs="Times New Roman"/>
          <w:b/>
          <w:smallCaps/>
        </w:rPr>
        <w:t>Education</w:t>
      </w:r>
    </w:p>
    <w:p w:rsidR="00981E4A" w:rsidRPr="006E7161" w:rsidRDefault="00981E4A" w:rsidP="00981E4A">
      <w:pPr>
        <w:pStyle w:val="ListParagraph"/>
        <w:numPr>
          <w:ilvl w:val="0"/>
          <w:numId w:val="4"/>
        </w:numPr>
        <w:tabs>
          <w:tab w:val="right" w:pos="9360"/>
        </w:tabs>
        <w:rPr>
          <w:rFonts w:ascii="Times New Roman" w:hAnsi="Times New Roman" w:cs="Times New Roman"/>
        </w:rPr>
      </w:pPr>
      <w:r w:rsidRPr="006E7161">
        <w:rPr>
          <w:rFonts w:ascii="Times New Roman" w:hAnsi="Times New Roman" w:cs="Times New Roman"/>
          <w:i/>
        </w:rPr>
        <w:t xml:space="preserve">Certified and Licensed Barber, </w:t>
      </w:r>
      <w:r w:rsidRPr="006E7161">
        <w:rPr>
          <w:rFonts w:ascii="Times New Roman" w:hAnsi="Times New Roman" w:cs="Times New Roman"/>
        </w:rPr>
        <w:t>State of Kansas</w:t>
      </w:r>
      <w:r w:rsidRPr="006E7161">
        <w:rPr>
          <w:rFonts w:ascii="Times New Roman" w:hAnsi="Times New Roman" w:cs="Times New Roman"/>
        </w:rPr>
        <w:tab/>
        <w:t>1992</w:t>
      </w:r>
    </w:p>
    <w:p w:rsidR="00981E4A" w:rsidRPr="006E7161" w:rsidRDefault="00981E4A" w:rsidP="00981E4A">
      <w:pPr>
        <w:pStyle w:val="ListParagraph"/>
        <w:numPr>
          <w:ilvl w:val="0"/>
          <w:numId w:val="4"/>
        </w:numPr>
        <w:tabs>
          <w:tab w:val="right" w:pos="9360"/>
        </w:tabs>
        <w:rPr>
          <w:rFonts w:ascii="Times New Roman" w:hAnsi="Times New Roman" w:cs="Times New Roman"/>
        </w:rPr>
      </w:pPr>
      <w:r w:rsidRPr="006E7161">
        <w:rPr>
          <w:rFonts w:ascii="Times New Roman" w:hAnsi="Times New Roman" w:cs="Times New Roman"/>
          <w:i/>
        </w:rPr>
        <w:t>Certified Carpenter</w:t>
      </w:r>
      <w:r w:rsidRPr="006E7161">
        <w:rPr>
          <w:rFonts w:ascii="Times New Roman" w:hAnsi="Times New Roman" w:cs="Times New Roman"/>
        </w:rPr>
        <w:tab/>
        <w:t>1982</w:t>
      </w:r>
    </w:p>
    <w:sectPr w:rsidR="00981E4A" w:rsidRPr="006E7161" w:rsidSect="00F01C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D33C6"/>
    <w:multiLevelType w:val="hybridMultilevel"/>
    <w:tmpl w:val="D236F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B74B99"/>
    <w:multiLevelType w:val="hybridMultilevel"/>
    <w:tmpl w:val="DBD2C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87789F"/>
    <w:multiLevelType w:val="hybridMultilevel"/>
    <w:tmpl w:val="96747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B37EB3"/>
    <w:multiLevelType w:val="hybridMultilevel"/>
    <w:tmpl w:val="B7E8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293E77"/>
    <w:multiLevelType w:val="hybridMultilevel"/>
    <w:tmpl w:val="3E825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D048B1"/>
    <w:multiLevelType w:val="hybridMultilevel"/>
    <w:tmpl w:val="D0DC2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0E77DE"/>
    <w:multiLevelType w:val="hybridMultilevel"/>
    <w:tmpl w:val="A7FE3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E7458FC"/>
    <w:multiLevelType w:val="hybridMultilevel"/>
    <w:tmpl w:val="2AD80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6361A4"/>
    <w:multiLevelType w:val="hybridMultilevel"/>
    <w:tmpl w:val="2E6EA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61F4BFB"/>
    <w:multiLevelType w:val="hybridMultilevel"/>
    <w:tmpl w:val="1D8CD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9"/>
  </w:num>
  <w:num w:numId="7">
    <w:abstractNumId w:val="3"/>
  </w:num>
  <w:num w:numId="8">
    <w:abstractNumId w:val="0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NbYwtjQ1NDY3MTdW0lEKTi0uzszPAykwrAUAEoKyOCwAAAA="/>
  </w:docVars>
  <w:rsids>
    <w:rsidRoot w:val="006A738F"/>
    <w:rsid w:val="0001365C"/>
    <w:rsid w:val="000536C7"/>
    <w:rsid w:val="00522C52"/>
    <w:rsid w:val="006A738F"/>
    <w:rsid w:val="006E7161"/>
    <w:rsid w:val="007E2073"/>
    <w:rsid w:val="00981E4A"/>
    <w:rsid w:val="00F01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738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365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738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36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634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D487169E-8B71-4C13-9A4A-BE78F1B41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cp:lastPrinted>2018-04-02T14:54:00Z</cp:lastPrinted>
  <dcterms:created xsi:type="dcterms:W3CDTF">2017-09-15T14:18:00Z</dcterms:created>
  <dcterms:modified xsi:type="dcterms:W3CDTF">2018-04-02T14:54:00Z</dcterms:modified>
</cp:coreProperties>
</file>